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0C035" w14:textId="2E79F1D8" w:rsidR="00E943A4" w:rsidRPr="0020046A" w:rsidRDefault="00682E36">
      <w:pPr>
        <w:rPr>
          <w:rFonts w:ascii="Times New Roman" w:hAnsi="Times New Roman" w:cs="Times New Roman"/>
          <w:b/>
          <w:bCs/>
          <w:lang w:val="en-US"/>
        </w:rPr>
      </w:pPr>
      <w:r w:rsidRPr="0020046A">
        <w:rPr>
          <w:rFonts w:ascii="Times New Roman" w:hAnsi="Times New Roman" w:cs="Times New Roman"/>
          <w:b/>
          <w:bCs/>
          <w:lang w:val="en-US"/>
        </w:rPr>
        <w:t>LOOPS</w:t>
      </w:r>
      <w:r w:rsidR="000C65CA" w:rsidRPr="0020046A">
        <w:rPr>
          <w:rFonts w:ascii="Times New Roman" w:hAnsi="Times New Roman" w:cs="Times New Roman"/>
          <w:b/>
          <w:bCs/>
          <w:lang w:val="en-US"/>
        </w:rPr>
        <w:t>, Conditional Statements and Nested Loops</w:t>
      </w:r>
    </w:p>
    <w:p w14:paraId="0323D07D" w14:textId="419D28FE" w:rsidR="00682E36" w:rsidRPr="0020046A" w:rsidRDefault="00682E36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Create a pattern</w:t>
      </w:r>
    </w:p>
    <w:p w14:paraId="67D3FF4A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45678</w:t>
      </w:r>
    </w:p>
    <w:p w14:paraId="4AF59884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4567</w:t>
      </w:r>
    </w:p>
    <w:p w14:paraId="4AE8E99A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456</w:t>
      </w:r>
    </w:p>
    <w:p w14:paraId="64569721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45</w:t>
      </w:r>
    </w:p>
    <w:p w14:paraId="68F0B330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4</w:t>
      </w:r>
    </w:p>
    <w:p w14:paraId="75172F59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3</w:t>
      </w:r>
    </w:p>
    <w:p w14:paraId="15804D4A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2</w:t>
      </w:r>
    </w:p>
    <w:p w14:paraId="7621CF58" w14:textId="77777777" w:rsidR="00682E36" w:rsidRPr="0020046A" w:rsidRDefault="00682E36" w:rsidP="00682E3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lang w:eastAsia="en-IN"/>
        </w:rPr>
      </w:pPr>
      <w:r w:rsidRPr="0020046A">
        <w:rPr>
          <w:rFonts w:ascii="Times New Roman" w:eastAsia="Times New Roman" w:hAnsi="Times New Roman" w:cs="Times New Roman"/>
          <w:color w:val="000000"/>
          <w:lang w:eastAsia="en-IN"/>
        </w:rPr>
        <w:t>1</w:t>
      </w:r>
    </w:p>
    <w:p w14:paraId="70066197" w14:textId="4FBF87B4" w:rsidR="001C139D" w:rsidRPr="0020046A" w:rsidRDefault="001C139D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Make a program to c</w:t>
      </w:r>
      <w:r w:rsidRPr="0020046A">
        <w:rPr>
          <w:rFonts w:ascii="Times New Roman" w:hAnsi="Times New Roman" w:cs="Times New Roman"/>
          <w:lang w:val="en-US"/>
        </w:rPr>
        <w:t>ount the total number of digits in a number</w:t>
      </w:r>
      <w:r w:rsidRPr="0020046A">
        <w:rPr>
          <w:rFonts w:ascii="Times New Roman" w:hAnsi="Times New Roman" w:cs="Times New Roman"/>
          <w:lang w:val="en-US"/>
        </w:rPr>
        <w:t>.</w:t>
      </w:r>
    </w:p>
    <w:p w14:paraId="01C5F264" w14:textId="40DE30DC" w:rsidR="00B51142" w:rsidRPr="0020046A" w:rsidRDefault="00B51142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Make a program to d</w:t>
      </w:r>
      <w:r w:rsidRPr="0020046A">
        <w:rPr>
          <w:rFonts w:ascii="Times New Roman" w:hAnsi="Times New Roman" w:cs="Times New Roman"/>
          <w:lang w:val="en-US"/>
        </w:rPr>
        <w:t>isplay Fibonacci series up to 10 terms</w:t>
      </w:r>
      <w:r w:rsidRPr="0020046A">
        <w:rPr>
          <w:rFonts w:ascii="Times New Roman" w:hAnsi="Times New Roman" w:cs="Times New Roman"/>
          <w:lang w:val="en-US"/>
        </w:rPr>
        <w:t>.</w:t>
      </w:r>
    </w:p>
    <w:p w14:paraId="1CD0436B" w14:textId="2A52E93D" w:rsidR="00C334DA" w:rsidRPr="0020046A" w:rsidRDefault="00C334DA" w:rsidP="00C334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Make a program to </w:t>
      </w:r>
      <w:r w:rsidRPr="0020046A">
        <w:rPr>
          <w:rFonts w:ascii="Times New Roman" w:hAnsi="Times New Roman" w:cs="Times New Roman"/>
          <w:lang w:val="en-US"/>
        </w:rPr>
        <w:t>Reverse a given integer number</w:t>
      </w:r>
    </w:p>
    <w:p w14:paraId="7CB72AB9" w14:textId="77777777" w:rsidR="00C334DA" w:rsidRPr="0020046A" w:rsidRDefault="00C334DA" w:rsidP="00C334D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Given:</w:t>
      </w:r>
    </w:p>
    <w:p w14:paraId="7D1380C9" w14:textId="2756303C" w:rsidR="00C334DA" w:rsidRPr="0020046A" w:rsidRDefault="00C334DA" w:rsidP="00C334D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1897</w:t>
      </w:r>
    </w:p>
    <w:p w14:paraId="7AC7386A" w14:textId="77777777" w:rsidR="00C334DA" w:rsidRPr="0020046A" w:rsidRDefault="00C334DA" w:rsidP="00C334D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Expected output:</w:t>
      </w:r>
    </w:p>
    <w:p w14:paraId="27054B6E" w14:textId="32B3FF12" w:rsidR="00C334DA" w:rsidRPr="0020046A" w:rsidRDefault="00C334DA" w:rsidP="00C334D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7981</w:t>
      </w:r>
    </w:p>
    <w:p w14:paraId="52F074B5" w14:textId="77B4DA03" w:rsidR="00682E36" w:rsidRPr="0020046A" w:rsidRDefault="00B75CCF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Program to generate Pythagorean numbers</w:t>
      </w:r>
    </w:p>
    <w:p w14:paraId="701C9029" w14:textId="5D087634" w:rsidR="00193023" w:rsidRPr="0020046A" w:rsidRDefault="00193023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Write a Python program that accepts a word from the user and reverse it</w:t>
      </w:r>
    </w:p>
    <w:p w14:paraId="0E15ED8C" w14:textId="1D49D60D" w:rsidR="00033A28" w:rsidRPr="0020046A" w:rsidRDefault="00033A28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Write a program to print the following pattern</w:t>
      </w:r>
    </w:p>
    <w:p w14:paraId="38F5941A" w14:textId="77777777" w:rsidR="00AA06BC" w:rsidRPr="0020046A" w:rsidRDefault="00AA06BC" w:rsidP="00AA06BC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A</w:t>
      </w:r>
    </w:p>
    <w:p w14:paraId="403F8DD9" w14:textId="77777777" w:rsidR="00AA06BC" w:rsidRPr="0020046A" w:rsidRDefault="00AA06BC" w:rsidP="00AA06BC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 C</w:t>
      </w:r>
    </w:p>
    <w:p w14:paraId="6131A6F4" w14:textId="77777777" w:rsidR="00AA06BC" w:rsidRPr="0020046A" w:rsidRDefault="00AA06BC" w:rsidP="00AA06BC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D E F</w:t>
      </w:r>
    </w:p>
    <w:p w14:paraId="48DED8C6" w14:textId="77777777" w:rsidR="00AA06BC" w:rsidRPr="0020046A" w:rsidRDefault="00AA06BC" w:rsidP="00AA06BC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G H I J</w:t>
      </w:r>
    </w:p>
    <w:p w14:paraId="34A56E3D" w14:textId="282F009E" w:rsidR="00033A28" w:rsidRPr="0020046A" w:rsidRDefault="00AA06BC" w:rsidP="00AA06BC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K L M N O</w:t>
      </w:r>
    </w:p>
    <w:p w14:paraId="76C80A92" w14:textId="6507146D" w:rsidR="0025057A" w:rsidRPr="0020046A" w:rsidRDefault="00505180" w:rsidP="00682E3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Create the pattern</w:t>
      </w:r>
    </w:p>
    <w:p w14:paraId="2DDF3842" w14:textId="6DFA763D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</w:t>
      </w:r>
      <w:r w:rsidRPr="0020046A">
        <w:rPr>
          <w:rFonts w:ascii="Times New Roman" w:hAnsi="Times New Roman" w:cs="Times New Roman"/>
          <w:lang w:val="en-US"/>
        </w:rPr>
        <w:t xml:space="preserve">    </w:t>
      </w:r>
      <w:r w:rsidRPr="0020046A">
        <w:rPr>
          <w:rFonts w:ascii="Times New Roman" w:hAnsi="Times New Roman" w:cs="Times New Roman"/>
          <w:lang w:val="en-US"/>
        </w:rPr>
        <w:t xml:space="preserve">1 </w:t>
      </w:r>
    </w:p>
    <w:p w14:paraId="677E1045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  1 2 </w:t>
      </w:r>
    </w:p>
    <w:p w14:paraId="6A430E2A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 1 2 3 </w:t>
      </w:r>
    </w:p>
    <w:p w14:paraId="29835F10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1 2 3 4 </w:t>
      </w:r>
    </w:p>
    <w:p w14:paraId="2FE2C1AE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1 2 3 4 5 </w:t>
      </w:r>
    </w:p>
    <w:p w14:paraId="292CF406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1 2 3 4 </w:t>
      </w:r>
    </w:p>
    <w:p w14:paraId="3C9A4C6B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 1 2 3 </w:t>
      </w:r>
    </w:p>
    <w:p w14:paraId="06726E3B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  1 2 </w:t>
      </w:r>
    </w:p>
    <w:p w14:paraId="6EFB7A3D" w14:textId="77777777" w:rsidR="00505180" w:rsidRPr="0020046A" w:rsidRDefault="00505180" w:rsidP="00505180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        1 </w:t>
      </w:r>
    </w:p>
    <w:p w14:paraId="3CEDF3F9" w14:textId="51E05EDC" w:rsidR="00015946" w:rsidRPr="0020046A" w:rsidRDefault="00015946" w:rsidP="005051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Print the pattern</w:t>
      </w:r>
    </w:p>
    <w:p w14:paraId="27A40B3E" w14:textId="206D2C64" w:rsidR="00A53D36" w:rsidRPr="0020046A" w:rsidRDefault="00A53D36" w:rsidP="00CF705C">
      <w:pPr>
        <w:pStyle w:val="ListParagraph"/>
        <w:jc w:val="center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If n=10</w:t>
      </w:r>
    </w:p>
    <w:p w14:paraId="533FB642" w14:textId="530BE70D" w:rsidR="00B75CCF" w:rsidRPr="0020046A" w:rsidRDefault="00015946" w:rsidP="00CF705C">
      <w:pPr>
        <w:jc w:val="center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noProof/>
        </w:rPr>
        <w:drawing>
          <wp:inline distT="0" distB="0" distL="0" distR="0" wp14:anchorId="3A5C06E6" wp14:editId="7E90D42C">
            <wp:extent cx="1225520" cy="2105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6951" t="63998" r="73909" b="8079"/>
                    <a:stretch/>
                  </pic:blipFill>
                  <pic:spPr bwMode="auto">
                    <a:xfrm>
                      <a:off x="0" y="0"/>
                      <a:ext cx="1231498" cy="21152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535964" w14:textId="25CC801F" w:rsidR="00A53D36" w:rsidRPr="0020046A" w:rsidRDefault="00A53D36" w:rsidP="00CF705C">
      <w:pPr>
        <w:jc w:val="center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lastRenderedPageBreak/>
        <w:t>If n=6</w:t>
      </w:r>
    </w:p>
    <w:p w14:paraId="315BF729" w14:textId="0E73B4FE" w:rsidR="00A53D36" w:rsidRPr="0020046A" w:rsidRDefault="00A53D36" w:rsidP="00CF705C">
      <w:pPr>
        <w:jc w:val="center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noProof/>
        </w:rPr>
        <w:drawing>
          <wp:inline distT="0" distB="0" distL="0" distR="0" wp14:anchorId="40B49FB8" wp14:editId="71596B3B">
            <wp:extent cx="978606" cy="1390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6619" t="63842" r="77066" b="20197"/>
                    <a:stretch/>
                  </pic:blipFill>
                  <pic:spPr bwMode="auto">
                    <a:xfrm>
                      <a:off x="0" y="0"/>
                      <a:ext cx="983492" cy="1397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0D52E1" w14:textId="3EED2138" w:rsidR="00A02D0E" w:rsidRPr="0020046A" w:rsidRDefault="00A02D0E" w:rsidP="00A02D0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Write a Python program to count the number of even and odd numbers from a series of numbers.</w:t>
      </w:r>
    </w:p>
    <w:p w14:paraId="290FB5BE" w14:textId="5ABC0B78" w:rsidR="00A02D0E" w:rsidRPr="0020046A" w:rsidRDefault="00A02D0E" w:rsidP="00A02D0E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Sample numbers: </w:t>
      </w:r>
    </w:p>
    <w:p w14:paraId="66316385" w14:textId="221C0C47" w:rsidR="00A02D0E" w:rsidRPr="0020046A" w:rsidRDefault="00A02D0E" w:rsidP="00A02D0E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numbers = (</w:t>
      </w:r>
      <w:r w:rsidRPr="0020046A">
        <w:rPr>
          <w:rFonts w:ascii="Times New Roman" w:hAnsi="Times New Roman" w:cs="Times New Roman"/>
          <w:lang w:val="en-US"/>
        </w:rPr>
        <w:t>4</w:t>
      </w:r>
      <w:r w:rsidRPr="0020046A">
        <w:rPr>
          <w:rFonts w:ascii="Times New Roman" w:hAnsi="Times New Roman" w:cs="Times New Roman"/>
          <w:lang w:val="en-US"/>
        </w:rPr>
        <w:t xml:space="preserve">, </w:t>
      </w:r>
      <w:r w:rsidRPr="0020046A">
        <w:rPr>
          <w:rFonts w:ascii="Times New Roman" w:hAnsi="Times New Roman" w:cs="Times New Roman"/>
          <w:lang w:val="en-US"/>
        </w:rPr>
        <w:t>1</w:t>
      </w:r>
      <w:r w:rsidRPr="0020046A">
        <w:rPr>
          <w:rFonts w:ascii="Times New Roman" w:hAnsi="Times New Roman" w:cs="Times New Roman"/>
          <w:lang w:val="en-US"/>
        </w:rPr>
        <w:t>2,</w:t>
      </w:r>
      <w:r w:rsidRPr="0020046A">
        <w:rPr>
          <w:rFonts w:ascii="Times New Roman" w:hAnsi="Times New Roman" w:cs="Times New Roman"/>
          <w:lang w:val="en-US"/>
        </w:rPr>
        <w:t>2</w:t>
      </w:r>
      <w:r w:rsidRPr="0020046A">
        <w:rPr>
          <w:rFonts w:ascii="Times New Roman" w:hAnsi="Times New Roman" w:cs="Times New Roman"/>
          <w:lang w:val="en-US"/>
        </w:rPr>
        <w:t xml:space="preserve">3, </w:t>
      </w:r>
      <w:r w:rsidRPr="0020046A">
        <w:rPr>
          <w:rFonts w:ascii="Times New Roman" w:hAnsi="Times New Roman" w:cs="Times New Roman"/>
          <w:lang w:val="en-US"/>
        </w:rPr>
        <w:t>9</w:t>
      </w:r>
      <w:r w:rsidRPr="0020046A">
        <w:rPr>
          <w:rFonts w:ascii="Times New Roman" w:hAnsi="Times New Roman" w:cs="Times New Roman"/>
          <w:lang w:val="en-US"/>
        </w:rPr>
        <w:t xml:space="preserve">4, </w:t>
      </w:r>
      <w:r w:rsidRPr="0020046A">
        <w:rPr>
          <w:rFonts w:ascii="Times New Roman" w:hAnsi="Times New Roman" w:cs="Times New Roman"/>
          <w:lang w:val="en-US"/>
        </w:rPr>
        <w:t>2</w:t>
      </w:r>
      <w:r w:rsidRPr="0020046A">
        <w:rPr>
          <w:rFonts w:ascii="Times New Roman" w:hAnsi="Times New Roman" w:cs="Times New Roman"/>
          <w:lang w:val="en-US"/>
        </w:rPr>
        <w:t xml:space="preserve">5, </w:t>
      </w:r>
      <w:r w:rsidRPr="0020046A">
        <w:rPr>
          <w:rFonts w:ascii="Times New Roman" w:hAnsi="Times New Roman" w:cs="Times New Roman"/>
          <w:lang w:val="en-US"/>
        </w:rPr>
        <w:t>3</w:t>
      </w:r>
      <w:r w:rsidRPr="0020046A">
        <w:rPr>
          <w:rFonts w:ascii="Times New Roman" w:hAnsi="Times New Roman" w:cs="Times New Roman"/>
          <w:lang w:val="en-US"/>
        </w:rPr>
        <w:t xml:space="preserve">6, </w:t>
      </w:r>
      <w:r w:rsidRPr="0020046A">
        <w:rPr>
          <w:rFonts w:ascii="Times New Roman" w:hAnsi="Times New Roman" w:cs="Times New Roman"/>
          <w:lang w:val="en-US"/>
        </w:rPr>
        <w:t>4</w:t>
      </w:r>
      <w:r w:rsidRPr="0020046A">
        <w:rPr>
          <w:rFonts w:ascii="Times New Roman" w:hAnsi="Times New Roman" w:cs="Times New Roman"/>
          <w:lang w:val="en-US"/>
        </w:rPr>
        <w:t xml:space="preserve">7, </w:t>
      </w:r>
      <w:r w:rsidRPr="0020046A">
        <w:rPr>
          <w:rFonts w:ascii="Times New Roman" w:hAnsi="Times New Roman" w:cs="Times New Roman"/>
          <w:lang w:val="en-US"/>
        </w:rPr>
        <w:t>1</w:t>
      </w:r>
      <w:r w:rsidRPr="0020046A">
        <w:rPr>
          <w:rFonts w:ascii="Times New Roman" w:hAnsi="Times New Roman" w:cs="Times New Roman"/>
          <w:lang w:val="en-US"/>
        </w:rPr>
        <w:t xml:space="preserve">8, </w:t>
      </w:r>
      <w:r w:rsidRPr="0020046A">
        <w:rPr>
          <w:rFonts w:ascii="Times New Roman" w:hAnsi="Times New Roman" w:cs="Times New Roman"/>
          <w:lang w:val="en-US"/>
        </w:rPr>
        <w:t>1</w:t>
      </w:r>
      <w:r w:rsidRPr="0020046A">
        <w:rPr>
          <w:rFonts w:ascii="Times New Roman" w:hAnsi="Times New Roman" w:cs="Times New Roman"/>
          <w:lang w:val="en-US"/>
        </w:rPr>
        <w:t xml:space="preserve">9) </w:t>
      </w:r>
    </w:p>
    <w:p w14:paraId="0FC3C0BB" w14:textId="77777777" w:rsidR="00A02D0E" w:rsidRPr="0020046A" w:rsidRDefault="00A02D0E" w:rsidP="00A02D0E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Expected </w:t>
      </w:r>
      <w:proofErr w:type="gramStart"/>
      <w:r w:rsidRPr="0020046A">
        <w:rPr>
          <w:rFonts w:ascii="Times New Roman" w:hAnsi="Times New Roman" w:cs="Times New Roman"/>
          <w:lang w:val="en-US"/>
        </w:rPr>
        <w:t>Output :</w:t>
      </w:r>
      <w:proofErr w:type="gramEnd"/>
    </w:p>
    <w:p w14:paraId="63C5907C" w14:textId="523EFAA3" w:rsidR="00A02D0E" w:rsidRPr="0020046A" w:rsidRDefault="00A02D0E" w:rsidP="00A02D0E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Number of even numbers: 5</w:t>
      </w:r>
    </w:p>
    <w:p w14:paraId="3BAA79F5" w14:textId="58C43184" w:rsidR="00A02D0E" w:rsidRPr="0020046A" w:rsidRDefault="00A02D0E" w:rsidP="00A02D0E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Number of odd numbers: 4</w:t>
      </w:r>
    </w:p>
    <w:p w14:paraId="50C71C6F" w14:textId="146A0980" w:rsidR="00E85A8A" w:rsidRPr="0020046A" w:rsidRDefault="00E85A8A" w:rsidP="00E85A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Write a Python program which iterates the integers from 1 to 50. For multiples of three print "</w:t>
      </w:r>
      <w:r w:rsidRPr="0020046A">
        <w:rPr>
          <w:rFonts w:ascii="Times New Roman" w:hAnsi="Times New Roman" w:cs="Times New Roman"/>
          <w:lang w:val="en-US"/>
        </w:rPr>
        <w:t>BE</w:t>
      </w:r>
      <w:r w:rsidRPr="0020046A">
        <w:rPr>
          <w:rFonts w:ascii="Times New Roman" w:hAnsi="Times New Roman" w:cs="Times New Roman"/>
          <w:lang w:val="en-US"/>
        </w:rPr>
        <w:t>" instead of the number and for the multiples of five print "</w:t>
      </w:r>
      <w:r w:rsidRPr="0020046A">
        <w:rPr>
          <w:rFonts w:ascii="Times New Roman" w:hAnsi="Times New Roman" w:cs="Times New Roman"/>
          <w:lang w:val="en-US"/>
        </w:rPr>
        <w:t>CSE</w:t>
      </w:r>
      <w:r w:rsidRPr="0020046A">
        <w:rPr>
          <w:rFonts w:ascii="Times New Roman" w:hAnsi="Times New Roman" w:cs="Times New Roman"/>
          <w:lang w:val="en-US"/>
        </w:rPr>
        <w:t>". For numbers which are multiples of both three and five print "</w:t>
      </w:r>
      <w:r w:rsidRPr="0020046A">
        <w:rPr>
          <w:rFonts w:ascii="Times New Roman" w:hAnsi="Times New Roman" w:cs="Times New Roman"/>
          <w:lang w:val="en-US"/>
        </w:rPr>
        <w:t>BECSE</w:t>
      </w:r>
      <w:r w:rsidRPr="0020046A">
        <w:rPr>
          <w:rFonts w:ascii="Times New Roman" w:hAnsi="Times New Roman" w:cs="Times New Roman"/>
          <w:lang w:val="en-US"/>
        </w:rPr>
        <w:t>".</w:t>
      </w:r>
    </w:p>
    <w:p w14:paraId="2397176D" w14:textId="164C8373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Sample </w:t>
      </w:r>
      <w:proofErr w:type="gramStart"/>
      <w:r w:rsidRPr="0020046A">
        <w:rPr>
          <w:rFonts w:ascii="Times New Roman" w:hAnsi="Times New Roman" w:cs="Times New Roman"/>
          <w:lang w:val="en-US"/>
        </w:rPr>
        <w:t>Output :</w:t>
      </w:r>
      <w:proofErr w:type="gramEnd"/>
    </w:p>
    <w:p w14:paraId="766A717C" w14:textId="77777777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1</w:t>
      </w:r>
    </w:p>
    <w:p w14:paraId="6C9092ED" w14:textId="77777777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2</w:t>
      </w:r>
    </w:p>
    <w:p w14:paraId="01616D7C" w14:textId="16609EB4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E</w:t>
      </w:r>
    </w:p>
    <w:p w14:paraId="11B1EA5E" w14:textId="77777777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4</w:t>
      </w:r>
    </w:p>
    <w:p w14:paraId="79AC7409" w14:textId="6610BEB3" w:rsidR="00CF705C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CSE</w:t>
      </w:r>
    </w:p>
    <w:p w14:paraId="2B70C680" w14:textId="6EB2BF5C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E</w:t>
      </w:r>
    </w:p>
    <w:p w14:paraId="70323F0F" w14:textId="5A641146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7</w:t>
      </w:r>
    </w:p>
    <w:p w14:paraId="4BF79726" w14:textId="4D9D947F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8</w:t>
      </w:r>
    </w:p>
    <w:p w14:paraId="3156AC1F" w14:textId="12097A1D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E</w:t>
      </w:r>
    </w:p>
    <w:p w14:paraId="109E620F" w14:textId="593FB212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CSE</w:t>
      </w:r>
    </w:p>
    <w:p w14:paraId="7B9F4EBA" w14:textId="309CC544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11</w:t>
      </w:r>
    </w:p>
    <w:p w14:paraId="09488FB5" w14:textId="6C945D47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E</w:t>
      </w:r>
    </w:p>
    <w:p w14:paraId="12CB4C08" w14:textId="2E972541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13</w:t>
      </w:r>
    </w:p>
    <w:p w14:paraId="777D09B9" w14:textId="79E9392E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14</w:t>
      </w:r>
    </w:p>
    <w:p w14:paraId="03439892" w14:textId="639BF3E1" w:rsidR="00E85A8A" w:rsidRPr="0020046A" w:rsidRDefault="00E85A8A" w:rsidP="00E85A8A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BECSE</w:t>
      </w:r>
    </w:p>
    <w:p w14:paraId="70E7DF3E" w14:textId="1089A218" w:rsidR="00304DA8" w:rsidRPr="0020046A" w:rsidRDefault="00304DA8" w:rsidP="00304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shd w:val="clear" w:color="auto" w:fill="FFFFFF"/>
        </w:rPr>
        <w:t>Write a Python program that accepts a string and calculate the number of digits and letters.</w:t>
      </w:r>
    </w:p>
    <w:p w14:paraId="0B1C36AF" w14:textId="4E2FDAF7" w:rsidR="00304DA8" w:rsidRPr="0020046A" w:rsidRDefault="005B4726" w:rsidP="00304DA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>Write a Python program to print alphabet pattern 'E'</w:t>
      </w:r>
    </w:p>
    <w:p w14:paraId="692F4246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*****                                                                  </w:t>
      </w:r>
    </w:p>
    <w:p w14:paraId="550E77C8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                                                                      </w:t>
      </w:r>
    </w:p>
    <w:p w14:paraId="27161344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                                                                      </w:t>
      </w:r>
    </w:p>
    <w:p w14:paraId="14EDE8DA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***                                                                   </w:t>
      </w:r>
    </w:p>
    <w:p w14:paraId="060AC22C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                                                                      </w:t>
      </w:r>
    </w:p>
    <w:p w14:paraId="65C7D6B1" w14:textId="77777777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                                                                      </w:t>
      </w:r>
    </w:p>
    <w:p w14:paraId="1CF0230E" w14:textId="3E8433CB" w:rsidR="005B4726" w:rsidRPr="0020046A" w:rsidRDefault="005B4726" w:rsidP="005B4726">
      <w:pPr>
        <w:pStyle w:val="ListParagraph"/>
        <w:rPr>
          <w:rFonts w:ascii="Times New Roman" w:hAnsi="Times New Roman" w:cs="Times New Roman"/>
          <w:lang w:val="en-US"/>
        </w:rPr>
      </w:pPr>
      <w:r w:rsidRPr="0020046A">
        <w:rPr>
          <w:rFonts w:ascii="Times New Roman" w:hAnsi="Times New Roman" w:cs="Times New Roman"/>
          <w:lang w:val="en-US"/>
        </w:rPr>
        <w:t xml:space="preserve"> *****</w:t>
      </w:r>
    </w:p>
    <w:p w14:paraId="6EB91A38" w14:textId="77777777" w:rsidR="005B4726" w:rsidRPr="0020046A" w:rsidRDefault="005B4726" w:rsidP="0020046A">
      <w:pPr>
        <w:rPr>
          <w:rFonts w:ascii="Times New Roman" w:hAnsi="Times New Roman" w:cs="Times New Roman"/>
          <w:lang w:val="en-US"/>
        </w:rPr>
      </w:pPr>
    </w:p>
    <w:sectPr w:rsidR="005B4726" w:rsidRPr="002004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063D0"/>
    <w:multiLevelType w:val="hybridMultilevel"/>
    <w:tmpl w:val="F68E3A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xNLY0NbQ0MzM2NzBS0lEKTi0uzszPAykwrAUAlSfcwSwAAAA="/>
  </w:docVars>
  <w:rsids>
    <w:rsidRoot w:val="00E943A4"/>
    <w:rsid w:val="00015946"/>
    <w:rsid w:val="00033A28"/>
    <w:rsid w:val="000C65CA"/>
    <w:rsid w:val="00193023"/>
    <w:rsid w:val="001C139D"/>
    <w:rsid w:val="0020046A"/>
    <w:rsid w:val="0025057A"/>
    <w:rsid w:val="00304DA8"/>
    <w:rsid w:val="00505180"/>
    <w:rsid w:val="005B4726"/>
    <w:rsid w:val="00682E36"/>
    <w:rsid w:val="00873D10"/>
    <w:rsid w:val="00A02D0E"/>
    <w:rsid w:val="00A10C3C"/>
    <w:rsid w:val="00A53D36"/>
    <w:rsid w:val="00AA06BC"/>
    <w:rsid w:val="00B51142"/>
    <w:rsid w:val="00B75CCF"/>
    <w:rsid w:val="00C334DA"/>
    <w:rsid w:val="00CF705C"/>
    <w:rsid w:val="00D35164"/>
    <w:rsid w:val="00E85A8A"/>
    <w:rsid w:val="00E943A4"/>
    <w:rsid w:val="00F414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6084C"/>
  <w15:chartTrackingRefBased/>
  <w15:docId w15:val="{87D85DBD-02E1-48C3-A969-FA4873208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E3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2E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2E3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45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27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98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7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5</cp:revision>
  <dcterms:created xsi:type="dcterms:W3CDTF">2021-09-19T02:59:00Z</dcterms:created>
  <dcterms:modified xsi:type="dcterms:W3CDTF">2021-09-19T03:59:00Z</dcterms:modified>
</cp:coreProperties>
</file>